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-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7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-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1 (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pl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3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formal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3 (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2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High (greater than 50000 BDT)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5 (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9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5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3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3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4 (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o is the leading child caregiver at home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nd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9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f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w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9 (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ft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22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0T06:22:22Z</dcterms:created>
  <dcterms:modified xsi:type="dcterms:W3CDTF">2024-06-10T06:2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